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</w:instrText>
      </w:r>
      <w:r w:rsidR="00494AF3">
        <w:rPr>
          <w:noProof/>
        </w:rPr>
        <w:instrText>INCLUDEPICTURE  "https://www.fnordware.com/superpng/pnggrad8rgb.jpg" \* MERGEFORMATINET</w:instrText>
      </w:r>
      <w:r w:rsidR="00494AF3">
        <w:rPr>
          <w:noProof/>
        </w:rPr>
        <w:instrText xml:space="preserve"> </w:instrText>
      </w:r>
      <w:r w:rsidR="00494AF3">
        <w:rPr>
          <w:noProof/>
        </w:rPr>
        <w:fldChar w:fldCharType="separate"/>
      </w:r>
      <w:r w:rsidR="00494AF3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0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9A04B" w14:textId="77777777" w:rsidR="00494AF3" w:rsidRDefault="00494AF3">
      <w:pPr>
        <w:spacing w:after="0"/>
      </w:pPr>
      <w:r>
        <w:separator/>
      </w:r>
    </w:p>
  </w:endnote>
  <w:endnote w:type="continuationSeparator" w:id="0">
    <w:p w14:paraId="212BCEEE" w14:textId="77777777" w:rsidR="00494AF3" w:rsidRDefault="00494A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7062A607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B63896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B6389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96AA" w14:textId="77777777" w:rsidR="00494AF3" w:rsidRDefault="00494AF3" w:rsidP="00F10254">
      <w:pPr>
        <w:pStyle w:val="FootnoteSeparator"/>
      </w:pPr>
      <w:r>
        <w:separator/>
      </w:r>
    </w:p>
  </w:footnote>
  <w:footnote w:type="continuationSeparator" w:id="0">
    <w:p w14:paraId="137FE51B" w14:textId="77777777" w:rsidR="00494AF3" w:rsidRDefault="00494AF3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003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3F8B2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16BB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38D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26C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0C12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F44C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14C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74C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E6B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basedOn w:val="Normal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19T20:33:00Z</dcterms:modified>
</cp:coreProperties>
</file>